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outcom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rimest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ci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_diff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odel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4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5.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5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4.6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3.3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7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4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BW (&lt;2,500g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5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2.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1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3.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2.1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3.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6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0.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e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.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rs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1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6.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.0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.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.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8.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TB (&lt;37 weeks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ir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.9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9.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8.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7.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l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ivariable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12:52:15Z</dcterms:created>
  <dcterms:modified xsi:type="dcterms:W3CDTF">2025-07-03T12:52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